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5B34" w:rsidRDefault="00C7302D" w:rsidP="00C7302D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Функціональні та нефункціональні вимоги до програми</w:t>
      </w:r>
    </w:p>
    <w:p w:rsidR="001F4BD8" w:rsidRPr="001F4BD8" w:rsidRDefault="001F4BD8" w:rsidP="001F4BD8">
      <w:pPr>
        <w:jc w:val="both"/>
        <w:rPr>
          <w:rFonts w:cstheme="minorHAnsi"/>
        </w:rPr>
      </w:pPr>
      <w:bookmarkStart w:id="0" w:name="_GoBack"/>
      <w:bookmarkEnd w:id="0"/>
    </w:p>
    <w:sectPr w:rsidR="001F4BD8" w:rsidRPr="001F4BD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94766"/>
    <w:multiLevelType w:val="hybridMultilevel"/>
    <w:tmpl w:val="66180684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46A31B8"/>
    <w:multiLevelType w:val="hybridMultilevel"/>
    <w:tmpl w:val="392EE6D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504AFB"/>
    <w:multiLevelType w:val="hybridMultilevel"/>
    <w:tmpl w:val="7DAEE26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NTUzMLGwtDA1NDBU0lEKTi0uzszPAykwqgUAZt89niwAAAA="/>
  </w:docVars>
  <w:rsids>
    <w:rsidRoot w:val="000370AC"/>
    <w:rsid w:val="000370AC"/>
    <w:rsid w:val="001F4BD8"/>
    <w:rsid w:val="00717F00"/>
    <w:rsid w:val="00895B34"/>
    <w:rsid w:val="00C73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2EEBC"/>
  <w15:chartTrackingRefBased/>
  <w15:docId w15:val="{21B637E4-22EA-4FEB-AF78-028EFE2EC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F4BD8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1</Pages>
  <Words>3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i Iatsuk</dc:creator>
  <cp:keywords/>
  <dc:description/>
  <cp:lastModifiedBy>Anatolii Iatsuk</cp:lastModifiedBy>
  <cp:revision>2</cp:revision>
  <dcterms:created xsi:type="dcterms:W3CDTF">2018-03-17T10:20:00Z</dcterms:created>
  <dcterms:modified xsi:type="dcterms:W3CDTF">2018-03-17T23:33:00Z</dcterms:modified>
</cp:coreProperties>
</file>